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5394" w:rsidRDefault="009B5394" w:rsidP="009B5394">
      <w:pPr>
        <w:jc w:val="both"/>
      </w:pPr>
      <w:r>
        <w:t>The main topic of both the reading and the lecture is presence of bees 200 million years ago. The reading claims that there are several reasons which show bees did not live at that time to build the fossilized structure. The professor, on the other hand, utterly denies whatever mentioned in the passage through citing several reasons.</w:t>
      </w:r>
    </w:p>
    <w:p w:rsidR="009B5394" w:rsidRDefault="009B5394" w:rsidP="009B5394">
      <w:pPr>
        <w:jc w:val="both"/>
      </w:pPr>
      <w:r>
        <w:t xml:space="preserve">First, both the reading and the lecture talk about fossil of actual bees. According to the reading, there is no bee fossil which belonged to 200 million years ago and the earlier preserved body is related to 100 years ago. However, the professor refutes it, stating that they could not be preserved at that time, and absence of bees’ fossil does not mean there were not any bees 200 million years ago. </w:t>
      </w:r>
    </w:p>
    <w:p w:rsidR="009B5394" w:rsidRDefault="009B5394" w:rsidP="009B5394">
      <w:pPr>
        <w:jc w:val="both"/>
      </w:pPr>
      <w:r>
        <w:t>Second, both the author and the professor discuss flowering plants. The author argues that flowering plants and bees are dependent to each other for their life. However, flowering plants were appeared 100 million years ago. In contrast, the professor points out that bees might have been feeding from non-flowering plant at first, and then flowering plants evolved and bees started to feed of these new plants.</w:t>
      </w:r>
    </w:p>
    <w:p w:rsidR="009B5394" w:rsidRDefault="009B5394" w:rsidP="009B5394">
      <w:pPr>
        <w:jc w:val="both"/>
      </w:pPr>
      <w:r>
        <w:t>Finally, both the passage and the lecture address the subject of structure of bee's nest. The reading goes on</w:t>
      </w:r>
      <w:r w:rsidR="002E7D3F">
        <w:t xml:space="preserve"> to</w:t>
      </w:r>
      <w:bookmarkStart w:id="0" w:name="_GoBack"/>
      <w:bookmarkEnd w:id="0"/>
      <w:r>
        <w:t xml:space="preserve"> mention that fossilized structure lack some details of bee's nest and it does not have any spiral pattern, so that was built by other insects. Nevertheless, the professor supports a contradictory view as compared to that of the passage; he describes there is a water proofing material in modern nests which is found in the fossilized structure. This substance was used by modern bees, so the nest were constructed by bees.</w:t>
      </w:r>
    </w:p>
    <w:p w:rsidR="009B5394" w:rsidRDefault="009B5394" w:rsidP="009B5394">
      <w:pPr>
        <w:jc w:val="both"/>
      </w:pPr>
      <w:r>
        <w:t>All in all, the reading maintains that the fossil structure discovered do not belonged to bees , while the professor believes that mentioned reasons in the reading are convincing</w:t>
      </w:r>
      <w:r w:rsidR="00A9428F">
        <w:t xml:space="preserve"> and these</w:t>
      </w:r>
      <w:r>
        <w:t xml:space="preserve"> structures are built by bees.</w:t>
      </w:r>
    </w:p>
    <w:p w:rsidR="0014194A" w:rsidRDefault="0014194A"/>
    <w:sectPr w:rsidR="001419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1NzMzMTAwMzY0NjJX0lEKTi0uzszPAykwrAUABgsiJiwAAAA="/>
  </w:docVars>
  <w:rsids>
    <w:rsidRoot w:val="009B5394"/>
    <w:rsid w:val="0014194A"/>
    <w:rsid w:val="002E7D3F"/>
    <w:rsid w:val="009B5394"/>
    <w:rsid w:val="00A9428F"/>
    <w:rsid w:val="00C5297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66E6D4-6A20-4678-A5BB-192BED913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53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21</Words>
  <Characters>1585</Characters>
  <Application>Microsoft Office Word</Application>
  <DocSecurity>0</DocSecurity>
  <Lines>22</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zhganJo0n</dc:creator>
  <cp:keywords/>
  <dc:description/>
  <cp:lastModifiedBy>MozhganJo0n</cp:lastModifiedBy>
  <cp:revision>3</cp:revision>
  <dcterms:created xsi:type="dcterms:W3CDTF">2018-10-21T06:21:00Z</dcterms:created>
  <dcterms:modified xsi:type="dcterms:W3CDTF">2018-10-21T06:24:00Z</dcterms:modified>
</cp:coreProperties>
</file>